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Software Engineer position at [Company Name] in Kenya Nairobi. As a passionate and experienced software engineer with a deep understanding of modern development practices, I am eager to contribute my technical expertise and innovative mindset to a dynamic organization that values creativity, collaboration, and impact. Nairobi’s growing tech ecosystem has always inspired me, and I am excited about the opportunity to work within this vibrant hub of innovation in Kenya.</w:t>
      </w:r>
    </w:p>
    <w:p>
      <w:pPr>
        <w:pStyle w:val="BodyText"/>
      </w:pPr>
      <w:r>
        <w:t xml:space="preserve">With over [X] years of experience in software development, I have honed my skills in building scalable applications that solve real-world problems. My career has been driven by a commitment to delivering high-quality code, embracing emerging technologies, and collaborating with cross-functional teams to achieve shared goals. Whether working on web applications, mobile solutions, or backend systems, I bring a systematic approach to problem-solving and a dedication to continuous learning. I am particularly drawn to the Software Engineer role in Nairobi because it aligns perfectly with my professional aspirations and my desire to contribute to Kenya’s evolving technology landscape.</w:t>
      </w:r>
    </w:p>
    <w:bookmarkStart w:id="20" w:name="why-i-am-a-strong-candidate"/>
    <w:p>
      <w:pPr>
        <w:pStyle w:val="Heading2"/>
      </w:pPr>
      <w:r>
        <w:t xml:space="preserve">Why I Am a Strong Candidate</w:t>
      </w:r>
    </w:p>
    <w:p>
      <w:pPr>
        <w:pStyle w:val="FirstParagraph"/>
      </w:pPr>
      <w:r>
        <w:t xml:space="preserve">As a Software Engineer, I have consistently demonstrated the ability to translate complex requirements into robust software solutions. My expertise spans full-stack development, with proficiency in languages such as Python, JavaScript, and Java. I have worked extensively with frameworks like React, Node.js, and Django to create user-friendly interfaces and efficient backend systems. Additionally, my experience with cloud platforms such as AWS and Azure has equipped me to design scalable architectures that meet the demands of modern applications.</w:t>
      </w:r>
    </w:p>
    <w:p>
      <w:pPr>
        <w:pStyle w:val="BodyText"/>
      </w:pPr>
      <w:r>
        <w:t xml:space="preserve">One of my most rewarding projects involved developing a mobile application for a local startup in Nairobi that focused on improving access to financial services for underserved communities. This project required not only technical precision but also an understanding of user needs and cultural context. By leveraging agile methodologies and collaborating closely with stakeholders, I helped deliver a product that exceeded expectations and positively impacted thousands of users. This experience reinforced my belief in the power of technology to drive meaningful change, especially in regions like Kenya Nairobi, where innovation is reshaping industries.</w:t>
      </w:r>
    </w:p>
    <w:p>
      <w:pPr>
        <w:pStyle w:val="BodyText"/>
      </w:pPr>
      <w:r>
        <w:t xml:space="preserve">My technical skills are complemented by strong soft skills. I thrive in collaborative environments and enjoy working with teams to brainstorm ideas, troubleshoot challenges, and deliver results. I am a proactive problem-solver who takes pride in maintaining clean code standards and adhering to best practices. Furthermore, my ability to communicate complex technical concepts clearly has enabled me to bridge the gap between developers, designers, and business stakeholders—a trait that is invaluable in any software engineering role.</w:t>
      </w:r>
    </w:p>
    <w:bookmarkEnd w:id="20"/>
    <w:bookmarkStart w:id="21" w:name="why-kenya-nairobi"/>
    <w:p>
      <w:pPr>
        <w:pStyle w:val="Heading2"/>
      </w:pPr>
      <w:r>
        <w:t xml:space="preserve">Why Kenya Nairobi?</w:t>
      </w:r>
    </w:p>
    <w:p>
      <w:pPr>
        <w:pStyle w:val="FirstParagraph"/>
      </w:pPr>
      <w:r>
        <w:t xml:space="preserve">Kenya Nairobi has always been a focal point for technological advancement in East Africa. As the capital city, it is home to numerous tech startups, innovation hubs, and established companies that are pushing the boundaries of what is possible with software. The vibrant ecosystem here fosters creativity and entrepreneurship, making it an ideal place for a Software Engineer like myself to grow professionally and contribute meaningfully.</w:t>
      </w:r>
    </w:p>
    <w:p>
      <w:pPr>
        <w:pStyle w:val="BodyText"/>
      </w:pPr>
      <w:r>
        <w:t xml:space="preserve">I am particularly inspired by Nairobi’s role as a hub for mobile technology and fintech innovations. The city’s embrace of digital transformation has created opportunities to develop solutions that address unique challenges in the region. For instance, my experience with building applications for financial inclusion aligns directly with the goals of many organizations operating in Kenya Nairobi. I am eager to collaborate with teams that are committed to leveraging technology for social impact and economic growth.</w:t>
      </w:r>
    </w:p>
    <w:p>
      <w:pPr>
        <w:pStyle w:val="BodyText"/>
      </w:pPr>
      <w:r>
        <w:t xml:space="preserve">Moreover, Nairobi’s diverse workforce and cultural richness provide an environment where fresh ideas can flourish. I have always valued working in multicultural teams, as it encourages diverse perspectives and fosters innovation. I believe that the collaborative spirit of Nairobi’s tech community is a key driver of success for any organization, and I am excited about the prospect of contributing to this dynamic environment.</w:t>
      </w:r>
    </w:p>
    <w:bookmarkEnd w:id="21"/>
    <w:bookmarkStart w:id="22" w:name="why-company-name"/>
    <w:p>
      <w:pPr>
        <w:pStyle w:val="Heading2"/>
      </w:pPr>
      <w:r>
        <w:t xml:space="preserve">Why [Company Name]?</w:t>
      </w:r>
    </w:p>
    <w:p>
      <w:pPr>
        <w:pStyle w:val="FirstParagraph"/>
      </w:pPr>
      <w:r>
        <w:t xml:space="preserve">[Company Name] has long been a leader in [industry/sector], and I am particularly impressed by your commitment to [specific value or project, e.g., "developing cutting-edge solutions for the financial sector" or "driving innovation in mobile technology"]. As a Software Engineer, I am drawn to organizations that prioritize both technical excellence and user-centric design—values that I know [Company Name] upholds. I am confident that my skills and passion for software development align with your vision, and I am eager to contribute to the continued success of your team.</w:t>
      </w:r>
    </w:p>
    <w:p>
      <w:pPr>
        <w:pStyle w:val="BodyText"/>
      </w:pPr>
      <w:r>
        <w:t xml:space="preserve">What excites me most about this opportunity is the chance to work on projects that have a tangible impact on users in Kenya Nairobi and beyond. Whether it’s building applications that streamline business operations, improving access to critical services, or creating tools that empower communities, I am eager to be part of a team that is driven by purpose and innovation.</w:t>
      </w:r>
    </w:p>
    <w:bookmarkEnd w:id="22"/>
    <w:bookmarkStart w:id="23" w:name="conclusion"/>
    <w:p>
      <w:pPr>
        <w:pStyle w:val="Heading2"/>
      </w:pPr>
      <w:r>
        <w:t xml:space="preserve">Conclusion</w:t>
      </w:r>
    </w:p>
    <w:p>
      <w:pPr>
        <w:pStyle w:val="FirstParagraph"/>
      </w:pPr>
      <w:r>
        <w:t xml:space="preserve">In conclusion, I would be thrilled to bring my expertise as a Software Engineer to [Company Name] in Kenya Nairobi. My technical background, combined with my passion for solving real-world problems, makes me a strong fit for this role. I am confident that my dedication to excellence and ability to work collaboratively will contribute positively to your team’s goals.</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look forward to the possibility of contributing to [Company Name]’s mission and growing alongside a dynamic team in Kenya Nairob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5-01T16:07:16Z</dcterms:created>
  <dcterms:modified xsi:type="dcterms:W3CDTF">2026-05-01T16:07:16Z</dcterms:modified>
</cp:coreProperties>
</file>

<file path=docProps/custom.xml><?xml version="1.0" encoding="utf-8"?>
<Properties xmlns="http://schemas.openxmlformats.org/officeDocument/2006/custom-properties" xmlns:vt="http://schemas.openxmlformats.org/officeDocument/2006/docPropsVTypes"/>
</file>